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Nepal</w:t>
      </w:r>
      <w:r>
        <w:t xml:space="preserve"> </w:t>
      </w:r>
      <w:r>
        <w:t xml:space="preserve">Kathmandu</w:t>
      </w:r>
    </w:p>
    <w:p>
      <w:pPr>
        <w:pStyle w:val="FirstParagraph"/>
      </w:pPr>
      <w:r>
        <w:rPr>
          <w:bCs/>
          <w:b/>
        </w:rPr>
        <w:t xml:space="preserve">Your Name</w:t>
      </w:r>
      <w:r>
        <w:br/>
      </w:r>
      <w:r>
        <w:t xml:space="preserve">Your Address</w:t>
      </w:r>
      <w:r>
        <w:br/>
      </w:r>
      <w:r>
        <w:t xml:space="preserve">City, ZIP Code</w:t>
      </w:r>
      <w:r>
        <w:br/>
      </w:r>
      <w:r>
        <w:t xml:space="preserve">Email Address | Phone Number</w:t>
      </w:r>
    </w:p>
    <w:p>
      <w:pPr>
        <w:pStyle w:val="BodyText"/>
      </w:pPr>
      <w:r>
        <w:t xml:space="preserve">Dear [Hiring Manager's Name],</w:t>
      </w:r>
      <w:r>
        <w:br/>
      </w:r>
      <w:r>
        <w:t xml:space="preserve">[Company Name]</w:t>
      </w:r>
      <w:r>
        <w:br/>
      </w:r>
      <w:r>
        <w:t xml:space="preserve">[Company Address]</w:t>
      </w:r>
      <w:r>
        <w:br/>
      </w:r>
      <w:r>
        <w:t xml:space="preserve">Kathmandu, Nepal</w:t>
      </w:r>
    </w:p>
    <w:bookmarkStart w:id="20" w:name="cover-letter"/>
    <w:p>
      <w:pPr>
        <w:pStyle w:val="Heading1"/>
      </w:pPr>
      <w:r>
        <w:t xml:space="preserve">Cover Letter</w:t>
      </w:r>
    </w:p>
    <w:p>
      <w:pPr>
        <w:pStyle w:val="FirstParagraph"/>
      </w:pPr>
      <w:r>
        <w:t xml:space="preserve">As a dedicated and passionate Physiotherapist with over [X years] of experience in rehabilitation and patient care, I am excited to apply for the Physiotherapist position at your esteemed organization in Nepal Kathmandu. The opportunity to contribute my expertise to a region as culturally rich and rapidly evolving as Kathmandu aligns perfectly with my professional goals. This Cover Letter outlines my qualifications, experiences, and enthusiasm for supporting the healthcare needs of Nepal’s communities through physiotherapy.</w:t>
      </w:r>
    </w:p>
    <w:bookmarkEnd w:id="20"/>
    <w:bookmarkStart w:id="21" w:name="Xb8572362a3cc2ad5f4c145fe7083cfc40eaa19a"/>
    <w:p>
      <w:pPr>
        <w:pStyle w:val="Heading2"/>
      </w:pPr>
      <w:r>
        <w:t xml:space="preserve">Why I Am a Strong Fit for Nepal Kathmandu</w:t>
      </w:r>
    </w:p>
    <w:p>
      <w:pPr>
        <w:pStyle w:val="FirstParagraph"/>
      </w:pPr>
      <w:r>
        <w:t xml:space="preserve">Nepal Kathmandu, as the capital city, is a vibrant hub of culture, education, and healthcare. However, like many urban centers in developing regions, it faces unique challenges in accessing quality healthcare services. My background as a Physiotherapist has equipped me with the skills to address these challenges through evidence-based practices and patient-centered care. I am particularly drawn to the opportunity of working in Kathmandu because of its dynamic environment, where physiotherapists play a critical role in improving mobility, reducing chronic pain, and enhancing the quality of life for individuals across all age groups.</w:t>
      </w:r>
    </w:p>
    <w:p>
      <w:pPr>
        <w:pStyle w:val="BodyText"/>
      </w:pPr>
      <w:r>
        <w:t xml:space="preserve">Having worked with diverse populations in both clinical and community settings, I understand the importance of cultural sensitivity and adaptability. In Nepal Kathmandu, where traditional healing practices coexist with modern medicine, my ability to bridge these approaches while maintaining scientific rigor will be invaluable. I am eager to collaborate with local healthcare professionals to provide holistic care that respects cultural norms while leveraging the latest advancements in physiotherapy.</w:t>
      </w:r>
    </w:p>
    <w:bookmarkEnd w:id="21"/>
    <w:bookmarkStart w:id="22" w:name="professional-experience-and-expertise"/>
    <w:p>
      <w:pPr>
        <w:pStyle w:val="Heading2"/>
      </w:pPr>
      <w:r>
        <w:t xml:space="preserve">Professional Experience and Expertise</w:t>
      </w:r>
    </w:p>
    <w:p>
      <w:pPr>
        <w:pStyle w:val="FirstParagraph"/>
      </w:pPr>
      <w:r>
        <w:t xml:space="preserve">As a certified Physiotherapist, my career has been rooted in empowering patients to achieve their physical potential. At [Previous Workplace/Institution], I specialized in orthopedic rehabilitation, sports injuries, and neurological disorders. My work involved designing personalized treatment plans that combined manual therapy, therapeutic exercises, and patient education. For instance, I successfully managed a case involving a young athlete recovering from a knee injury through a structured program that restored mobility and confidence within six months.</w:t>
      </w:r>
    </w:p>
    <w:p>
      <w:pPr>
        <w:pStyle w:val="BodyText"/>
      </w:pPr>
      <w:r>
        <w:t xml:space="preserve">In addition to clinical practice, I have been actively involved in community outreach programs. In Nepal Kathmandu, where access to specialized care can be limited for rural populations, I organized free health camps focusing on musculoskeletal health. These initiatives not only addressed immediate needs but also raised awareness about the importance of physiotherapy in preventing chronic conditions. My ability to connect with patients and educate them on self-care strategies has been a cornerstone of my practice.</w:t>
      </w:r>
    </w:p>
    <w:bookmarkEnd w:id="22"/>
    <w:bookmarkStart w:id="23" w:name="education-and-certifications"/>
    <w:p>
      <w:pPr>
        <w:pStyle w:val="Heading2"/>
      </w:pPr>
      <w:r>
        <w:t xml:space="preserve">Education and Certifications</w:t>
      </w:r>
    </w:p>
    <w:p>
      <w:pPr>
        <w:pStyle w:val="FirstParagraph"/>
      </w:pPr>
      <w:r>
        <w:t xml:space="preserve">I hold a [Degree, e.g., Bachelor of Physiotherapy] from [University Name], where I graduated with honors. My academic training was complemented by internships at leading healthcare institutions in Nepal, where I gained hands-on experience in treating a wide range of conditions. Additionally, I have completed advanced certifications in areas such as [specific areas like Manual Therapy, Pain Management, or Sports Physiotherapy], which have enhanced my ability to provide comprehensive care.</w:t>
      </w:r>
    </w:p>
    <w:p>
      <w:pPr>
        <w:pStyle w:val="BodyText"/>
      </w:pPr>
      <w:r>
        <w:t xml:space="preserve">Staying updated with the latest research and techniques is a priority for me. I regularly attend workshops and conferences organized by reputable institutions in Nepal Kathmandu, such as the [Nepal Physiotherapy Association]. These experiences have deepened my understanding of local health challenges and reinforced my commitment to delivering high-quality, culturally relevant care.</w:t>
      </w:r>
    </w:p>
    <w:bookmarkEnd w:id="23"/>
    <w:bookmarkStart w:id="24" w:name="X48810dac570ff7bd3d6b708975727a4f034c398"/>
    <w:p>
      <w:pPr>
        <w:pStyle w:val="Heading2"/>
      </w:pPr>
      <w:r>
        <w:t xml:space="preserve">Why This Role in Nepal Kathmandu Excites Me</w:t>
      </w:r>
    </w:p>
    <w:p>
      <w:pPr>
        <w:pStyle w:val="FirstParagraph"/>
      </w:pPr>
      <w:r>
        <w:t xml:space="preserve">The physiotherapy profession in Nepal Kathmandu is at a pivotal stage, with growing recognition of its importance in holistic healthcare. As the city continues to urbanize and populations age, the demand for skilled physiotherapists will only increase. I am excited about the opportunity to contribute to this evolving landscape by providing expert care that aligns with both modern standards and traditional values.</w:t>
      </w:r>
    </w:p>
    <w:p>
      <w:pPr>
        <w:pStyle w:val="BodyText"/>
      </w:pPr>
      <w:r>
        <w:t xml:space="preserve">Moreover, Kathmandu’s rich cultural heritage and diverse communities offer a unique environment for a Physiotherapist to thrive. I am particularly interested in working with patients from various backgrounds, understanding their specific needs, and tailoring treatments accordingly. My goal is to not only address physical ailments but also empower individuals to lead active, fulfilling lives.</w:t>
      </w:r>
    </w:p>
    <w:bookmarkEnd w:id="24"/>
    <w:bookmarkStart w:id="25" w:name="conclusion"/>
    <w:p>
      <w:pPr>
        <w:pStyle w:val="Heading2"/>
      </w:pPr>
      <w:r>
        <w:t xml:space="preserve">Conclusion</w:t>
      </w:r>
    </w:p>
    <w:p>
      <w:pPr>
        <w:pStyle w:val="FirstParagraph"/>
      </w:pPr>
      <w:r>
        <w:t xml:space="preserve">In conclusion, I am confident that my skills, experience, and passion for physiotherapy make me an ideal candidate for the Physiotherapist position in Nepal Kathmandu. I am eager to bring my expertise to your team and contribute to the mission of improving healthcare access and outcomes in this vibrant city. Thank you for considering my application. I would welcome the opportunity to discuss how my background aligns with your organization’s goals and how I can support your vision of excellence in patient care.</w:t>
      </w:r>
    </w:p>
    <w:p>
      <w:pPr>
        <w:pStyle w:val="BodyText"/>
      </w:pPr>
      <w:r>
        <w:t xml:space="preserve">Sincerely,</w:t>
      </w:r>
      <w:r>
        <w:br/>
      </w:r>
      <w:r>
        <w:t xml:space="preserve">Your Name</w:t>
      </w:r>
    </w:p>
    <w:bookmarkEnd w:id="25"/>
    <w:p>
      <w:pPr>
        <w:pStyle w:val="BodyText"/>
      </w:pPr>
      <w:r>
        <w:t xml:space="preserve">Word count: 8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Nepal Kathmandu</dc:title>
  <dc:creator/>
  <cp:keywords/>
  <dcterms:created xsi:type="dcterms:W3CDTF">2026-07-23T10:15:48Z</dcterms:created>
  <dcterms:modified xsi:type="dcterms:W3CDTF">2026-07-23T10:15:48Z</dcterms:modified>
</cp:coreProperties>
</file>

<file path=docProps/custom.xml><?xml version="1.0" encoding="utf-8"?>
<Properties xmlns="http://schemas.openxmlformats.org/officeDocument/2006/custom-properties" xmlns:vt="http://schemas.openxmlformats.org/officeDocument/2006/docPropsVTypes"/>
</file>